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E6FB6" w14:textId="60CDF696" w:rsidR="00D70822" w:rsidRPr="00D70822" w:rsidRDefault="00D70822" w:rsidP="00D7082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0822">
        <w:rPr>
          <w:rFonts w:ascii="Times New Roman" w:hAnsi="Times New Roman" w:cs="Times New Roman"/>
          <w:b/>
          <w:bCs/>
          <w:sz w:val="32"/>
          <w:szCs w:val="32"/>
        </w:rPr>
        <w:t xml:space="preserve">OOP Assignment 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</w:p>
    <w:p w14:paraId="59216362" w14:textId="5879C703" w:rsidR="00834815" w:rsidRDefault="00D70822" w:rsidP="00D7082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70822">
        <w:rPr>
          <w:rFonts w:ascii="Times New Roman" w:hAnsi="Times New Roman" w:cs="Times New Roman"/>
          <w:b/>
          <w:bCs/>
          <w:sz w:val="32"/>
          <w:szCs w:val="32"/>
        </w:rPr>
        <w:t>S.</w:t>
      </w:r>
      <w:proofErr w:type="gramStart"/>
      <w:r w:rsidRPr="00D70822">
        <w:rPr>
          <w:rFonts w:ascii="Times New Roman" w:hAnsi="Times New Roman" w:cs="Times New Roman"/>
          <w:b/>
          <w:bCs/>
          <w:sz w:val="32"/>
          <w:szCs w:val="32"/>
        </w:rPr>
        <w:t>M.HassanAli</w:t>
      </w:r>
      <w:proofErr w:type="gramEnd"/>
      <w:r w:rsidRPr="00D70822">
        <w:rPr>
          <w:rFonts w:ascii="Times New Roman" w:hAnsi="Times New Roman" w:cs="Times New Roman"/>
          <w:b/>
          <w:bCs/>
          <w:sz w:val="32"/>
          <w:szCs w:val="32"/>
        </w:rPr>
        <w:t>(20K-1052)</w:t>
      </w:r>
    </w:p>
    <w:p w14:paraId="52D494DB" w14:textId="3157C3E8" w:rsidR="00D70822" w:rsidRP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t>1- Obj++</w:t>
      </w:r>
    </w:p>
    <w:p w14:paraId="7C75C2F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4CC4AAC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2FD8B80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2818208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Temp{</w:t>
      </w:r>
      <w:proofErr w:type="gramEnd"/>
    </w:p>
    <w:p w14:paraId="40A3F7C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D64DA3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int data;</w:t>
      </w:r>
    </w:p>
    <w:p w14:paraId="5113684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094944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0F0A61B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C54244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Temp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data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3001CA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658AF6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34DCFB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B27973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78E222F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data;</w:t>
      </w:r>
    </w:p>
    <w:p w14:paraId="1663C70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0CD7300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65A909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void operator ++(void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 xml:space="preserve">){  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//++t </w:t>
      </w:r>
    </w:p>
    <w:p w14:paraId="4B6A3AC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data=data+3;</w:t>
      </w:r>
    </w:p>
    <w:p w14:paraId="455E1ED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6D2E91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443F06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void operator ++(int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 xml:space="preserve">){  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  //t++</w:t>
      </w:r>
    </w:p>
    <w:p w14:paraId="5D6AF80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data=data-5;</w:t>
      </w:r>
    </w:p>
    <w:p w14:paraId="6BBA4FD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5955AB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DC5410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035D2FC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28FF4EB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57AD53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4533F1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8A7CBC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 xml:space="preserve">Temp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10);</w:t>
      </w:r>
    </w:p>
    <w:p w14:paraId="5840EE7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++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 xml:space="preserve">t;   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       //first 10+3</w:t>
      </w:r>
    </w:p>
    <w:p w14:paraId="4E08A04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3BFA5A6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    t++;         //then 13-5</w:t>
      </w:r>
    </w:p>
    <w:p w14:paraId="0E69FBC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t.show</w:t>
      </w:r>
      <w:proofErr w:type="spellEnd"/>
      <w:proofErr w:type="gramEnd"/>
      <w:r w:rsidRPr="00D70822">
        <w:rPr>
          <w:rFonts w:ascii="Times New Roman" w:hAnsi="Times New Roman" w:cs="Times New Roman"/>
          <w:sz w:val="28"/>
          <w:szCs w:val="28"/>
        </w:rPr>
        <w:t>();</w:t>
      </w:r>
    </w:p>
    <w:p w14:paraId="0F03598D" w14:textId="266B3D05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p w14:paraId="7B10B7B6" w14:textId="4EF1E2CA" w:rsid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t>2- Obj + 20</w:t>
      </w:r>
    </w:p>
    <w:p w14:paraId="3DB13B8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53469D6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5710D7E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3C3772D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{</w:t>
      </w:r>
      <w:proofErr w:type="gramEnd"/>
    </w:p>
    <w:p w14:paraId="363D653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rivate:</w:t>
      </w:r>
    </w:p>
    <w:p w14:paraId="6C61CBC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int marks;</w:t>
      </w:r>
    </w:p>
    <w:p w14:paraId="7ED3330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758CA0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744BB44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74FEF0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marks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70925E8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A41193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E721BF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AA8A92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void operator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+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236E1AE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520AF2A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 xml:space="preserve">marks = marks +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090C99C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373892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262A48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5D4E50F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2085EF7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The marks after increment are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4D40CE9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A419A2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51C4495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723FB4F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110EB12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7BAE6F2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1(20);</w:t>
      </w:r>
    </w:p>
    <w:p w14:paraId="6DEAB9B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0E3118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a1 + 20;</w:t>
      </w:r>
    </w:p>
    <w:p w14:paraId="0224012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A4CBC8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1.show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();</w:t>
      </w:r>
    </w:p>
    <w:p w14:paraId="2CE8BFC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8127CD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0963B8C" w14:textId="083A18A7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p w14:paraId="31FA98CF" w14:textId="75C503A1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25753C5E" w14:textId="77777777" w:rsidR="00D70822" w:rsidRDefault="00D70822" w:rsidP="00D70822">
      <w:pPr>
        <w:rPr>
          <w:rFonts w:ascii="Arial" w:hAnsi="Arial" w:cs="Arial"/>
          <w:color w:val="3C4043"/>
          <w:spacing w:val="3"/>
          <w:sz w:val="21"/>
          <w:szCs w:val="21"/>
        </w:rPr>
      </w:pPr>
    </w:p>
    <w:p w14:paraId="22292DCD" w14:textId="6D4F3382" w:rsid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lastRenderedPageBreak/>
        <w:t>3- obj3 =obj1*obj2</w:t>
      </w:r>
    </w:p>
    <w:p w14:paraId="0A60F7E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451358D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12434C7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3AD8C1A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{</w:t>
      </w:r>
      <w:proofErr w:type="gramEnd"/>
    </w:p>
    <w:p w14:paraId="2889F06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rivate:</w:t>
      </w:r>
    </w:p>
    <w:p w14:paraId="4ED82C8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int marks;</w:t>
      </w:r>
    </w:p>
    <w:p w14:paraId="56312F1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7E7EBA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57485A4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DBB61B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marks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8A10EE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5C5E18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369CC9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5CD985F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 xml:space="preserve">Student operator*(Stude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){</w:t>
      </w:r>
      <w:proofErr w:type="gramEnd"/>
    </w:p>
    <w:p w14:paraId="1FF4D31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E52A69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(marks*</w:t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s.marks</w:t>
      </w:r>
      <w:proofErr w:type="spellEnd"/>
      <w:proofErr w:type="gramEnd"/>
      <w:r w:rsidRPr="00D70822">
        <w:rPr>
          <w:rFonts w:ascii="Times New Roman" w:hAnsi="Times New Roman" w:cs="Times New Roman"/>
          <w:sz w:val="28"/>
          <w:szCs w:val="28"/>
        </w:rPr>
        <w:t>);</w:t>
      </w:r>
    </w:p>
    <w:p w14:paraId="13CEDB0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1B4ACE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B58DC5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B0A2D6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07CCEE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F1A66A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42E0323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The marks after multiplication are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2DF3335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6061FE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4036FD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62E71D9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57662AE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0589AB7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1(20);</w:t>
      </w:r>
    </w:p>
    <w:p w14:paraId="0D8437F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2(30);</w:t>
      </w:r>
    </w:p>
    <w:p w14:paraId="2463037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5891A8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   Student a3=a1*a2;</w:t>
      </w:r>
    </w:p>
    <w:p w14:paraId="77CB007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1DD85C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3.show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();</w:t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A623E7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277EF2D" w14:textId="5ADD173A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p w14:paraId="6ED0EE13" w14:textId="6DE53FB3" w:rsidR="00D70822" w:rsidRP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t xml:space="preserve">4- if </w:t>
      </w:r>
      <w:proofErr w:type="gramStart"/>
      <w:r w:rsidRPr="00D70822">
        <w:rPr>
          <w:rFonts w:cstheme="minorHAnsi"/>
          <w:b/>
          <w:bCs/>
          <w:spacing w:val="3"/>
          <w:sz w:val="32"/>
          <w:szCs w:val="32"/>
        </w:rPr>
        <w:t>( obj</w:t>
      </w:r>
      <w:proofErr w:type="gramEnd"/>
      <w:r w:rsidRPr="00D70822">
        <w:rPr>
          <w:rFonts w:cstheme="minorHAnsi"/>
          <w:b/>
          <w:bCs/>
          <w:spacing w:val="3"/>
          <w:sz w:val="32"/>
          <w:szCs w:val="32"/>
        </w:rPr>
        <w:t>1&lt; obj2)</w:t>
      </w:r>
    </w:p>
    <w:p w14:paraId="5A6C540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08E12C8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4175D43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605A288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{</w:t>
      </w:r>
      <w:proofErr w:type="gramEnd"/>
    </w:p>
    <w:p w14:paraId="7DD19CE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rivate:</w:t>
      </w:r>
    </w:p>
    <w:p w14:paraId="6D7C5BC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int marks;</w:t>
      </w:r>
    </w:p>
    <w:p w14:paraId="56D9947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4219BD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486404D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01B34A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marks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EC0B8F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285FAE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8F7824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A4CC7B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bool operator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&lt;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Student s){</w:t>
      </w:r>
    </w:p>
    <w:p w14:paraId="1E9671A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C91DF2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marks &lt;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s.marks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532B388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true;</w:t>
      </w:r>
    </w:p>
    <w:p w14:paraId="3C239C6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3D35138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383C287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false;</w:t>
      </w:r>
    </w:p>
    <w:p w14:paraId="76EA57E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73BACA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75BA49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1C5FC7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37413C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7726FD3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The marks are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2DCC73C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7837D6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A6FA56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18291BF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7C237BE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7854E8D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C765D0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1(20);</w:t>
      </w:r>
    </w:p>
    <w:p w14:paraId="13DC6B7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2(30);</w:t>
      </w:r>
    </w:p>
    <w:p w14:paraId="0A130FB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84FB44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if(a1&lt;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2){</w:t>
      </w:r>
      <w:proofErr w:type="gramEnd"/>
    </w:p>
    <w:p w14:paraId="44C2FF5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7CADC1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S2 is greater"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0C6A214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5E8B0F6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7DB039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4825868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2A6DE9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S1 is greater"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36B6B9E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0EC9BABB" w14:textId="0841850B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p w14:paraId="54999DBC" w14:textId="695C4490" w:rsidR="00D70822" w:rsidRP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t>5- if (obj1 == Obj2)</w:t>
      </w:r>
    </w:p>
    <w:p w14:paraId="3686755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5F507E1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2E014ED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033B0AF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{</w:t>
      </w:r>
      <w:proofErr w:type="gramEnd"/>
    </w:p>
    <w:p w14:paraId="0B21672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rivate:</w:t>
      </w:r>
    </w:p>
    <w:p w14:paraId="1B7FE5F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int marks;</w:t>
      </w:r>
    </w:p>
    <w:p w14:paraId="14A6238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4AE488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6D2127A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BFA906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marks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4682806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783F59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3C7147F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0E3C69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bool operator=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=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Student s){</w:t>
      </w:r>
    </w:p>
    <w:p w14:paraId="1D45AD1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50D8A2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marks ==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s.marks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437A6C6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true;</w:t>
      </w:r>
    </w:p>
    <w:p w14:paraId="4A9DDB5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24F4D20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5F2B2C1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false;</w:t>
      </w:r>
    </w:p>
    <w:p w14:paraId="16465ED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24B24A8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66E3169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0E71D2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D569A7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E70A8A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The marks are equal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7302542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3B63150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32AF56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02144E6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60116A5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17285A2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02185C6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1(30);</w:t>
      </w:r>
    </w:p>
    <w:p w14:paraId="7B9D65A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2(30);</w:t>
      </w:r>
    </w:p>
    <w:p w14:paraId="6052BFF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19C66E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if(a1==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2){</w:t>
      </w:r>
      <w:proofErr w:type="gramEnd"/>
    </w:p>
    <w:p w14:paraId="4823F6B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6BCCC0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a1.show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()&lt;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33EC2AE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0637555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3D08CA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42B1553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81ED15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Not equal"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4151861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3BF2B25" w14:textId="74290CD7" w:rsid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p w14:paraId="65DE94C1" w14:textId="2D272D3F" w:rsidR="00D70822" w:rsidRDefault="00D70822" w:rsidP="00D70822">
      <w:pPr>
        <w:rPr>
          <w:rFonts w:cstheme="minorHAnsi"/>
          <w:b/>
          <w:bCs/>
          <w:spacing w:val="3"/>
          <w:sz w:val="32"/>
          <w:szCs w:val="32"/>
        </w:rPr>
      </w:pPr>
      <w:r w:rsidRPr="00D70822">
        <w:rPr>
          <w:rFonts w:cstheme="minorHAnsi"/>
          <w:b/>
          <w:bCs/>
          <w:spacing w:val="3"/>
          <w:sz w:val="32"/>
          <w:szCs w:val="32"/>
        </w:rPr>
        <w:t xml:space="preserve">6- if </w:t>
      </w:r>
      <w:proofErr w:type="gramStart"/>
      <w:r w:rsidRPr="00D70822">
        <w:rPr>
          <w:rFonts w:cstheme="minorHAnsi"/>
          <w:b/>
          <w:bCs/>
          <w:spacing w:val="3"/>
          <w:sz w:val="32"/>
          <w:szCs w:val="32"/>
        </w:rPr>
        <w:t>(( Obj</w:t>
      </w:r>
      <w:proofErr w:type="gramEnd"/>
      <w:r w:rsidRPr="00D70822">
        <w:rPr>
          <w:rFonts w:cstheme="minorHAnsi"/>
          <w:b/>
          <w:bCs/>
          <w:spacing w:val="3"/>
          <w:sz w:val="32"/>
          <w:szCs w:val="32"/>
        </w:rPr>
        <w:t>1*Obj2) &gt; (Obj2/Obj3))</w:t>
      </w:r>
    </w:p>
    <w:p w14:paraId="5640CE9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#include&lt;iostream&gt;</w:t>
      </w:r>
    </w:p>
    <w:p w14:paraId="0F42E60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using namespace std;</w:t>
      </w:r>
    </w:p>
    <w:p w14:paraId="147F6C9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7775B2B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class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{</w:t>
      </w:r>
      <w:proofErr w:type="gramEnd"/>
    </w:p>
    <w:p w14:paraId="7956433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private:</w:t>
      </w:r>
    </w:p>
    <w:p w14:paraId="7D5C7C7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int marks;</w:t>
      </w:r>
    </w:p>
    <w:p w14:paraId="6021224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22CC74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public:</w:t>
      </w:r>
    </w:p>
    <w:p w14:paraId="3AE68FB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A2448E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friend Student operator*(</w:t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,Student</w:t>
      </w:r>
      <w:proofErr w:type="spellEnd"/>
      <w:proofErr w:type="gramEnd"/>
      <w:r w:rsidRPr="00D70822">
        <w:rPr>
          <w:rFonts w:ascii="Times New Roman" w:hAnsi="Times New Roman" w:cs="Times New Roman"/>
          <w:sz w:val="28"/>
          <w:szCs w:val="28"/>
        </w:rPr>
        <w:t>);</w:t>
      </w:r>
    </w:p>
    <w:p w14:paraId="1D0DB59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friend Student operator/(</w:t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,Student</w:t>
      </w:r>
      <w:proofErr w:type="spellEnd"/>
      <w:proofErr w:type="gramEnd"/>
      <w:r w:rsidRPr="00D70822">
        <w:rPr>
          <w:rFonts w:ascii="Times New Roman" w:hAnsi="Times New Roman" w:cs="Times New Roman"/>
          <w:sz w:val="28"/>
          <w:szCs w:val="28"/>
        </w:rPr>
        <w:t>);</w:t>
      </w:r>
    </w:p>
    <w:p w14:paraId="31FB218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friend bool operator&gt;(</w:t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,Student</w:t>
      </w:r>
      <w:proofErr w:type="spellEnd"/>
      <w:proofErr w:type="gramEnd"/>
      <w:r w:rsidRPr="00D70822">
        <w:rPr>
          <w:rFonts w:ascii="Times New Roman" w:hAnsi="Times New Roman" w:cs="Times New Roman"/>
          <w:sz w:val="28"/>
          <w:szCs w:val="28"/>
        </w:rPr>
        <w:t>);</w:t>
      </w:r>
    </w:p>
    <w:p w14:paraId="0A41946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0E6156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tudent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:marks(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65CF9A7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865616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455AF2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62CB6F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6C73249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184FF4C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 a1*a2 marks are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4E6D244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C153F9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6635332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D70822">
        <w:rPr>
          <w:rFonts w:ascii="Times New Roman" w:hAnsi="Times New Roman" w:cs="Times New Roman"/>
          <w:sz w:val="28"/>
          <w:szCs w:val="28"/>
        </w:rPr>
        <w:t>showw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21F790C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 a2/a3 marks are: "&lt;&lt;marks&lt;&lt;</w:t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;</w:t>
      </w:r>
    </w:p>
    <w:p w14:paraId="317A95B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6CF2CE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4FA916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;</w:t>
      </w:r>
    </w:p>
    <w:p w14:paraId="6BA9F7E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729976E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operator*(Student 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1,Student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 xml:space="preserve"> a2){</w:t>
      </w:r>
    </w:p>
    <w:p w14:paraId="04731EC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Student(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1.marks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*a2.marks);</w:t>
      </w:r>
    </w:p>
    <w:p w14:paraId="4F6FE42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290605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47CBED7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75612F7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Student operator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/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Student a2,Student a3){</w:t>
      </w:r>
    </w:p>
    <w:p w14:paraId="2C65D3A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Student(a2.marks/a3.marks);</w:t>
      </w:r>
    </w:p>
    <w:p w14:paraId="597559C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0602E6CB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85C9AA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 xml:space="preserve">bool operator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&gt;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Student a4, Student a5){</w:t>
      </w:r>
    </w:p>
    <w:p w14:paraId="53A5557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a4.marks &gt; a5.marks){</w:t>
      </w:r>
    </w:p>
    <w:p w14:paraId="08CC0EBF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true;</w:t>
      </w:r>
    </w:p>
    <w:p w14:paraId="175E736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D7F05B9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2D0B5DF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return false;</w:t>
      </w:r>
    </w:p>
    <w:p w14:paraId="28211C8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94F7528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184E2F6A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</w:p>
    <w:p w14:paraId="0A7DAB9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){</w:t>
      </w:r>
    </w:p>
    <w:p w14:paraId="122D38B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1(2);</w:t>
      </w:r>
    </w:p>
    <w:p w14:paraId="6BE4C0E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1C95F9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Student a2(20);</w:t>
      </w:r>
    </w:p>
    <w:p w14:paraId="65661A6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  <w:t>Student a3(5);</w:t>
      </w:r>
    </w:p>
    <w:p w14:paraId="19107BE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86DF82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 xml:space="preserve">  Student a4=a1*a2;</w:t>
      </w:r>
    </w:p>
    <w:p w14:paraId="1DD5C29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2C96ED34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4.show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();</w:t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516AF4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24EB991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Student a5=a2/a3;</w:t>
      </w:r>
    </w:p>
    <w:p w14:paraId="6131BECC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4C71911E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a</w:t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5.showw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();</w:t>
      </w:r>
    </w:p>
    <w:p w14:paraId="3BD91326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11C07E30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D70822">
        <w:rPr>
          <w:rFonts w:ascii="Times New Roman" w:hAnsi="Times New Roman" w:cs="Times New Roman"/>
          <w:sz w:val="28"/>
          <w:szCs w:val="28"/>
        </w:rPr>
        <w:t>a4 &gt; a5){</w:t>
      </w:r>
    </w:p>
    <w:p w14:paraId="20B5A1B3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 (a1*a2) &gt; (a2/a3) is TRUE ";</w:t>
      </w:r>
    </w:p>
    <w:p w14:paraId="73091495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</w:p>
    <w:p w14:paraId="3E67A00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2873D962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D70822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7F674317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</w:r>
      <w:r w:rsidRPr="00D70822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D70822">
        <w:rPr>
          <w:rFonts w:ascii="Times New Roman" w:hAnsi="Times New Roman" w:cs="Times New Roman"/>
          <w:sz w:val="28"/>
          <w:szCs w:val="28"/>
        </w:rPr>
        <w:t>cout</w:t>
      </w:r>
      <w:proofErr w:type="spellEnd"/>
      <w:r w:rsidRPr="00D70822">
        <w:rPr>
          <w:rFonts w:ascii="Times New Roman" w:hAnsi="Times New Roman" w:cs="Times New Roman"/>
          <w:sz w:val="28"/>
          <w:szCs w:val="28"/>
        </w:rPr>
        <w:t>&lt;&lt;" (a1*a2) &gt; (a2/a3) is False ";</w:t>
      </w:r>
    </w:p>
    <w:p w14:paraId="3785B5ED" w14:textId="77777777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ab/>
        <w:t>}</w:t>
      </w:r>
    </w:p>
    <w:p w14:paraId="52FF88C0" w14:textId="1FA12695" w:rsidR="00D70822" w:rsidRPr="00D70822" w:rsidRDefault="00D70822" w:rsidP="00D70822">
      <w:pPr>
        <w:rPr>
          <w:rFonts w:ascii="Times New Roman" w:hAnsi="Times New Roman" w:cs="Times New Roman"/>
          <w:sz w:val="28"/>
          <w:szCs w:val="28"/>
        </w:rPr>
      </w:pPr>
      <w:r w:rsidRPr="00D70822">
        <w:rPr>
          <w:rFonts w:ascii="Times New Roman" w:hAnsi="Times New Roman" w:cs="Times New Roman"/>
          <w:sz w:val="28"/>
          <w:szCs w:val="28"/>
        </w:rPr>
        <w:t>}</w:t>
      </w:r>
    </w:p>
    <w:sectPr w:rsidR="00D70822" w:rsidRPr="00D70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bc0sTQyNzA1M7VU0lEKTi0uzszPAykwrAUAnbP2viwAAAA="/>
  </w:docVars>
  <w:rsids>
    <w:rsidRoot w:val="00D70822"/>
    <w:rsid w:val="00834815"/>
    <w:rsid w:val="00B54066"/>
    <w:rsid w:val="00D70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CDC6"/>
  <w15:chartTrackingRefBased/>
  <w15:docId w15:val="{D7E2DB08-51EE-420A-A5B9-D965B792B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</cp:revision>
  <dcterms:created xsi:type="dcterms:W3CDTF">2021-04-17T18:32:00Z</dcterms:created>
  <dcterms:modified xsi:type="dcterms:W3CDTF">2021-04-17T18:45:00Z</dcterms:modified>
</cp:coreProperties>
</file>